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Cover Letter</w:t>
      </w:r>
    </w:p>
    <w:p>
      <w:pPr>
        <w:pStyle w:val="BodyText"/>
      </w:pPr>
      <w:r>
        <w:t xml:space="preserve">Dear [Hiring Manager's Name],</w:t>
      </w:r>
    </w:p>
    <w:p>
      <w:pPr>
        <w:pStyle w:val="BodyText"/>
      </w:pPr>
      <w:r>
        <w:t xml:space="preserve">I am writing to express my sincere interest in the Medical Researcher position at [Organization/Institution Name] in Johannesburg, South Africa. As a dedicated and passionate medical researcher with a strong academic background and hands-on experience in translational research, I am eager to contribute to the vital work being done in this region. South Africa, particularly Johannesburg, has long been a hub of innovation and resilience in addressing complex public health challenges. My professional journey has been guided by a commitment to advancing medical science that directly impacts communities, and I am excited about the opportunity to collaborate with your team in this dynamic environment.</w:t>
      </w:r>
    </w:p>
    <w:p>
      <w:pPr>
        <w:pStyle w:val="BodyText"/>
      </w:pPr>
      <w:r>
        <w:t xml:space="preserve">With over [X years] of experience in medical research, I have developed expertise in [specific areas such as epidemiology, clinical trials, molecular biology, or public health policy]. My work has focused on addressing critical health issues such as HIV/AIDS, tuberculosis (TB), and non-communicable diseases—challenges that are particularly pronounced in South Africa. During my tenure at [Previous Institution/Organization], I led a study on [specific project or research topic], which resulted in [mention outcomes, e.g., publication in a peer-reviewed journal, policy recommendations, or technological advancements]. This experience has honed my ability to design rigorous research protocols, analyze complex datasets, and communicate findings to diverse stakeholders.</w:t>
      </w:r>
    </w:p>
    <w:p>
      <w:pPr>
        <w:pStyle w:val="BodyText"/>
      </w:pPr>
      <w:r>
        <w:t xml:space="preserve">Johannesburg’s unique position as a global city with both cutting-edge medical facilities and significant public health disparities makes it an ideal setting for impactful research. The city’s vibrant academic institutions, such as the University of the Witwatersrand and the South African Medical Research Council, are at the forefront of innovative studies that address regional and global health needs. I am particularly inspired by your organization’s commitment to [mention specific initiatives or values of the organization, e.g., "combating antimicrobial resistance" or "improving maternal health outcomes"]. My background in [specific research area] aligns closely with these goals, and I am eager to contribute my skills and passion to furthering such critical work.</w:t>
      </w:r>
    </w:p>
    <w:p>
      <w:pPr>
        <w:pStyle w:val="BodyText"/>
      </w:pPr>
      <w:r>
        <w:t xml:space="preserve">One of my core strengths is my ability to bridge the gap between laboratory findings and real-world applications. In a previous role at [Previous Institution], I collaborated with local healthcare providers to implement a community-based screening program for early detection of cervical cancer in underserved populations. This project not only improved access to care but also provided valuable data that informed national health strategies. I understand that medical research in South Africa must navigate unique challenges, including limited resources and socio-economic disparities, and I am committed to developing solutions that are both scientifically rigorous and socially equitable.</w:t>
      </w:r>
    </w:p>
    <w:p>
      <w:pPr>
        <w:pStyle w:val="BodyText"/>
      </w:pPr>
      <w:r>
        <w:t xml:space="preserve">My academic qualifications include a [Degree, e.g., PhD/MSc] in [Field of Study] from [University Name], where I focused on [specific research topic]. This foundation has equipped me with the analytical tools and critical thinking necessary to tackle complex medical questions. Additionally, I have published several papers in reputable journals such as [Journal Names], and I have presented my findings at international conferences, including the [Conference Name] in [Year]. These experiences have reinforced my belief that research must be a collaborative effort, involving scientists, healthcare workers, and communities.</w:t>
      </w:r>
    </w:p>
    <w:p>
      <w:pPr>
        <w:pStyle w:val="BodyText"/>
      </w:pPr>
      <w:r>
        <w:t xml:space="preserve">South Africa’s rich cultural diversity and its role as a leader in African medical innovation make it an exciting place to work. Johannesburg, in particular, offers a unique blend of urban energy and grassroots challenges that inspire creative problem-solving. I am especially drawn to the opportunity to work alongside researchers who are addressing issues like [specific local health issue], which requires both global expertise and deep local insight. I am confident that my background in [specific area] and my dedication to equitable healthcare will enable me to make meaningful contributions to your team.</w:t>
      </w:r>
    </w:p>
    <w:p>
      <w:pPr>
        <w:pStyle w:val="BodyText"/>
      </w:pPr>
      <w:r>
        <w:t xml:space="preserve">What sets me apart as a Medical Researcher is my unwavering focus on patient-centered outcomes and community engagement. I have consistently prioritized partnerships with local organizations to ensure that research not only advances scientific knowledge but also improves lives. For example, during my time at [Previous Institution], I co-founded a mentorship program for young scientists from disadvantaged backgrounds, which has since supported over [number] students in pursuing careers in healthcare and research. This experience has deepened my understanding of the importance of inclusivity and accessibility in medical research.</w:t>
      </w:r>
    </w:p>
    <w:p>
      <w:pPr>
        <w:pStyle w:val="BodyText"/>
      </w:pPr>
      <w:r>
        <w:t xml:space="preserve">I am also highly proficient in [mention technical skills, e.g., statistical software like R or SPSS, laboratory techniques, data visualization tools, or grant writing]. These skills have been instrumental in securing funding for past projects and ensuring the reproducibility and scalability of research findings. Furthermore, my ability to communicate complex scientific concepts to non-expert audiences has enabled me to effectively engage with policymakers, healthcare professionals, and community members—key stakeholders in any medical research initiative.</w:t>
      </w:r>
    </w:p>
    <w:p>
      <w:pPr>
        <w:pStyle w:val="BodyText"/>
      </w:pPr>
      <w:r>
        <w:t xml:space="preserve">In addition to my technical expertise, I bring a collaborative and adaptive mindset that thrives in fast-paced environments. I am comfortable working independently or as part of a multidisciplinary team, and I thrive on tackling challenges that require both creativity and perseverance. My experience in managing large-scale projects from conception to implementation has prepared me to contribute effectively to your organization’s research objectives.</w:t>
      </w:r>
    </w:p>
    <w:p>
      <w:pPr>
        <w:pStyle w:val="BodyText"/>
      </w:pPr>
      <w:r>
        <w:t xml:space="preserve">I am particularly enthusiastic about the opportunity to work in South Africa Johannesburg because of its potential to drive global health solutions. The region’s unique healthcare landscape offers unparalleled opportunities for groundbreaking research that can have a ripple effect across the continent and beyond. I am eager to bring my skills, knowledge, and passion to your team and contribute to advancing medical science in a way that benefits both local communities and the broader global population.</w:t>
      </w:r>
    </w:p>
    <w:p>
      <w:pPr>
        <w:pStyle w:val="BodyText"/>
      </w:pPr>
      <w:r>
        <w:t xml:space="preserve">Thank you for considering my application. I would be honored to discuss how my background and vision align with the mission of [Organization/Institution Name]. Please feel free to contact me at [Your Phone Number] or [Your Email Address] at your earliest convenience. I look forward to the possibility of contributing to your organization’s impactful work in South Africa Johannesburg.</w:t>
      </w:r>
    </w:p>
    <w:p>
      <w:pPr>
        <w:pStyle w:val="BodyText"/>
      </w:pPr>
      <w:r>
        <w:t xml:space="preserve">Sincerely,</w:t>
      </w:r>
      <w:r>
        <w:br/>
      </w:r>
      <w:r>
        <w:t xml:space="preserve">[Your Full Name]</w:t>
      </w:r>
      <w:r>
        <w:br/>
      </w:r>
      <w:r>
        <w:t xml:space="preserve">[Your Contact Inform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5T01:01:25Z</dcterms:created>
  <dcterms:modified xsi:type="dcterms:W3CDTF">2026-07-25T01:01:25Z</dcterms:modified>
</cp:coreProperties>
</file>

<file path=docProps/custom.xml><?xml version="1.0" encoding="utf-8"?>
<Properties xmlns="http://schemas.openxmlformats.org/officeDocument/2006/custom-properties" xmlns:vt="http://schemas.openxmlformats.org/officeDocument/2006/docPropsVTypes"/>
</file>